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C137D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C137D0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lastRenderedPageBreak/>
        <w:t>Crystallization in Complex Multicomponent Chiral Systems</w:t>
      </w:r>
    </w:p>
    <w:p w:rsidR="00DE0019" w:rsidRPr="00DE0019" w:rsidRDefault="00C137D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Joop H.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er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Horst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C137D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137D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EPSRC Centre for Innovative Manufacturing in Continuous Manufacturing and </w:t>
      </w:r>
      <w:proofErr w:type="spellStart"/>
      <w:r w:rsidRPr="00C137D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rystallisation</w:t>
      </w:r>
      <w:proofErr w:type="spellEnd"/>
      <w:r w:rsidRPr="00C137D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(CMAC), Strathclyde Institute of Pharmacy and Biomedical Sciences (SIPBS), Technology &amp; Innovation Centre (TIC), University of Strathclyde, Glasgow, G1 1XQ, United Kingdom</w:t>
      </w:r>
    </w:p>
    <w:p w:rsidR="00704BDF" w:rsidRPr="00DE0019" w:rsidRDefault="00C137D0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C137D0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Joop.terHorst@strath.ac.uk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137D0" w:rsidRDefault="00C137D0" w:rsidP="00C137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137D0">
        <w:rPr>
          <w:rFonts w:asciiTheme="minorHAnsi" w:hAnsiTheme="minorHAnsi"/>
        </w:rPr>
        <w:t>Resolution Control in a Continuous Preferential Crystallization Process</w:t>
      </w:r>
    </w:p>
    <w:p w:rsidR="00C137D0" w:rsidRDefault="00C137D0" w:rsidP="00C137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ntinuous </w:t>
      </w:r>
      <w:proofErr w:type="spellStart"/>
      <w:r>
        <w:rPr>
          <w:rFonts w:asciiTheme="minorHAnsi" w:hAnsiTheme="minorHAnsi"/>
        </w:rPr>
        <w:t>Antisolvent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eracemization</w:t>
      </w:r>
      <w:proofErr w:type="spellEnd"/>
    </w:p>
    <w:p w:rsidR="00704BDF" w:rsidRPr="00C137D0" w:rsidRDefault="00C137D0" w:rsidP="005C086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137D0">
        <w:rPr>
          <w:rFonts w:asciiTheme="minorHAnsi" w:hAnsiTheme="minorHAnsi"/>
        </w:rPr>
        <w:t xml:space="preserve">Semi-continuous </w:t>
      </w:r>
      <w:proofErr w:type="spellStart"/>
      <w:r w:rsidRPr="00C137D0">
        <w:rPr>
          <w:rFonts w:asciiTheme="minorHAnsi" w:hAnsiTheme="minorHAnsi"/>
        </w:rPr>
        <w:t>Deracemization</w:t>
      </w:r>
      <w:proofErr w:type="spellEnd"/>
      <w:r w:rsidRPr="00C137D0">
        <w:rPr>
          <w:rFonts w:asciiTheme="minorHAnsi" w:hAnsiTheme="minorHAnsi"/>
        </w:rPr>
        <w:t xml:space="preserve"> via Racemic Crystal Transformation monitored by in-situ Raman Spectroscopy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C137D0" w:rsidRPr="00C137D0" w:rsidRDefault="00C137D0" w:rsidP="00C137D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iological activity of a chiral compound often depends on its handedness. However, the physical properties of left- and right handed molecules are the same. The manufacture of just one of the two chiral forms, therefore, is a challenge. Crystallization is an extremely powerful technology to enable the manufacture of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pure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line products: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pure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s are highly selective towards incorporation of enantiomer solutes with the same handedness. Therefore, chiral separation of the enantiomers through crystallization can lead to high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purities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instance through preferential crystallization. The extension of the crystallization process with a racemization reaction in the solution (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deracemization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has additional benefits for yield as well as process stability: the counter enantiomer is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racemized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the preferred one (higher yield) so that the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ounter enantiomer remains low (no crystal nucleation of the counter enantiomer crystals). In addition, for continuous manufacturing of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pure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unds these crystallization processes can be beneficial due to steady state operation and continuous control opportunities. </w:t>
      </w:r>
    </w:p>
    <w:p w:rsidR="00C137D0" w:rsidRPr="00C137D0" w:rsidRDefault="00C137D0" w:rsidP="00C137D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 will discuss a number of process configurations in which controlled crystallization is used to obtain an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pure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 from complex multicomponent racemic systems. </w:t>
      </w:r>
    </w:p>
    <w:p w:rsidR="00C137D0" w:rsidRPr="008D0BEB" w:rsidRDefault="00C137D0" w:rsidP="00C137D0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:rsidR="00704BDF" w:rsidRPr="008D0BEB" w:rsidRDefault="00C137D0" w:rsidP="00C137D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research received funding as part of the CORE project (October 2016−September 2020) from the European Union’s Horizon 2020 research and innovation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me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he Marie </w:t>
      </w:r>
      <w:proofErr w:type="spellStart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Sklodowska</w:t>
      </w:r>
      <w:proofErr w:type="spellEnd"/>
      <w:r w:rsidRPr="00C13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-Curie grant agreement No. 722456 CORE ITN (www.coreitn.eu) and as part of the EPSRC Centre for Innovative Manufacturing in Continuous Manufacturing and Crystallization (www.cmac.ac.uk) (EPSRC funding under Grant Reference: EP/I033459/1)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6BA" w:rsidRDefault="00E656BA" w:rsidP="004F5E36">
      <w:r>
        <w:separator/>
      </w:r>
    </w:p>
  </w:endnote>
  <w:endnote w:type="continuationSeparator" w:id="0">
    <w:p w:rsidR="00E656BA" w:rsidRDefault="00E656B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478" w:rsidRDefault="005C7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478" w:rsidRDefault="005C74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478" w:rsidRDefault="005C7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6BA" w:rsidRDefault="00E656BA" w:rsidP="004F5E36">
      <w:r>
        <w:separator/>
      </w:r>
    </w:p>
  </w:footnote>
  <w:footnote w:type="continuationSeparator" w:id="0">
    <w:p w:rsidR="00E656BA" w:rsidRDefault="00E656B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478" w:rsidRDefault="005C74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704BDF" w:rsidRDefault="00C2112F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Workshop on </w:t>
    </w:r>
    <w:r w:rsidR="005C7478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Science and Engineering</w:t>
    </w: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30FB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082C"/>
    <w:rsid w:val="005B2922"/>
    <w:rsid w:val="005B61E6"/>
    <w:rsid w:val="005C7478"/>
    <w:rsid w:val="005C77E1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137D0"/>
    <w:rsid w:val="00C2112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656BA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0081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16C38-A1AA-41FA-98C3-F9C67F7F0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7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op Ter Horst</cp:lastModifiedBy>
  <cp:revision>3</cp:revision>
  <cp:lastPrinted>2015-05-12T18:31:00Z</cp:lastPrinted>
  <dcterms:created xsi:type="dcterms:W3CDTF">2019-08-12T08:47:00Z</dcterms:created>
  <dcterms:modified xsi:type="dcterms:W3CDTF">2019-08-12T08:56:00Z</dcterms:modified>
</cp:coreProperties>
</file>